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41EE2" w14:textId="77777777" w:rsidR="00306403" w:rsidRDefault="00344219" w:rsidP="006447D4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bookmarkStart w:id="0" w:name="_Toc36206692"/>
      <w:r w:rsidR="006447D4">
        <w:rPr>
          <w:lang w:val=""/>
        </w:rPr>
        <w:t>5XT - Short throw point source</w:t>
      </w:r>
      <w:bookmarkEnd w:id="0"/>
      <w:r>
        <w:fldChar w:fldCharType="end"/>
      </w:r>
    </w:p>
    <w:p w14:paraId="0FA8630F" w14:textId="77777777" w:rsidR="00306403" w:rsidRDefault="00344219">
      <w:pPr>
        <w:pStyle w:val="Corpsdetexte"/>
      </w:pPr>
      <w:r>
        <w:t>X Series</w:t>
      </w:r>
    </w:p>
    <w:p w14:paraId="49ECF670" w14:textId="77777777" w:rsidR="00306403" w:rsidRDefault="00344219">
      <w:pPr>
        <w:pStyle w:val="Corpsdetexte"/>
      </w:pPr>
      <w:r>
        <w:t>Short throw: 15 m</w:t>
      </w:r>
    </w:p>
    <w:p w14:paraId="22B7052D" w14:textId="77777777" w:rsidR="00306403" w:rsidRDefault="00344219">
      <w:pPr>
        <w:pStyle w:val="Corpsdetexte"/>
      </w:pPr>
      <w:r>
        <w:t>Single element deployment (horizontal or vertical)</w:t>
      </w:r>
    </w:p>
    <w:p w14:paraId="624E44B2" w14:textId="77777777" w:rsidR="00306403" w:rsidRDefault="00344219">
      <w:pPr>
        <w:pStyle w:val="Corpsdetexte"/>
      </w:pPr>
      <w:r>
        <w:t>Axisymmetric directivity</w:t>
      </w:r>
    </w:p>
    <w:p w14:paraId="6FAE4717" w14:textId="77777777" w:rsidR="00306403" w:rsidRDefault="00344219">
      <w:pPr>
        <w:pStyle w:val="Titre1"/>
      </w:pPr>
      <w:bookmarkStart w:id="1" w:name="_Refd19e67"/>
      <w:bookmarkStart w:id="2" w:name="_Toc36206693"/>
      <w:r>
        <w:t>5XT</w:t>
      </w:r>
      <w:bookmarkEnd w:id="1"/>
      <w:bookmarkEnd w:id="2"/>
    </w:p>
    <w:p w14:paraId="0BEA22D0" w14:textId="77777777" w:rsidR="00306403" w:rsidRDefault="00344219">
      <w:pPr>
        <w:pStyle w:val="Titre2"/>
      </w:pPr>
      <w:bookmarkStart w:id="3" w:name="_Refd19e73"/>
      <w:bookmarkStart w:id="4" w:name="_Toc36206694"/>
      <w:r>
        <w:t>Short description</w:t>
      </w:r>
      <w:bookmarkEnd w:id="3"/>
      <w:bookmarkEnd w:id="4"/>
    </w:p>
    <w:p w14:paraId="304636F1" w14:textId="7571D7FF" w:rsidR="00306403" w:rsidRDefault="00344219">
      <w:pPr>
        <w:pStyle w:val="Corpsdetexte"/>
      </w:pPr>
      <w:r>
        <w:t>2-way passive enclosure with 5 in / 1 in speaker producing an axisymmetric point source directivity of 110 degrees with consistent off-axis response.</w:t>
      </w:r>
    </w:p>
    <w:p w14:paraId="10B689EE" w14:textId="77777777" w:rsidR="00306403" w:rsidRDefault="00344219">
      <w:pPr>
        <w:pStyle w:val="Titre2"/>
      </w:pPr>
      <w:bookmarkStart w:id="5" w:name="_Refd19e82"/>
      <w:bookmarkStart w:id="6" w:name="_Toc36206695"/>
      <w:r>
        <w:t>Description</w:t>
      </w:r>
      <w:bookmarkEnd w:id="5"/>
      <w:bookmarkEnd w:id="6"/>
    </w:p>
    <w:p w14:paraId="45D622C9" w14:textId="3F05B82A" w:rsidR="00306403" w:rsidRDefault="00344219">
      <w:pPr>
        <w:pStyle w:val="Corpsdetexte"/>
      </w:pPr>
      <w:r>
        <w:t>2-way passive enclosure with a premium 1 in diaphragm compression driver coaxially loaded by a 5 in low-mid frequency transducer mounted in a bass-reflex cabinet. The enclosure cabinet is constructed of premium grade Baltic birch plywood and can be custom colored based on the RAL color program. The enclosure front is protected by a coated steel grill. The compact enclosure has been designed to integrate in any situation. The dedicated bracket ensures wall-mount and ceiling-mount configurations. A 3/8 in insert allows for pole-mount configurations. Exclusively driven and protected by a proprietary amplified controller through a dedicated preset.</w:t>
      </w:r>
    </w:p>
    <w:p w14:paraId="4301631E" w14:textId="77777777" w:rsidR="00306403" w:rsidRDefault="00344219">
      <w:pPr>
        <w:pStyle w:val="Titre2"/>
      </w:pPr>
      <w:bookmarkStart w:id="7" w:name="_Refd19e91"/>
      <w:bookmarkStart w:id="8" w:name="_Toc36206696"/>
      <w:r>
        <w:t>Technical requirements</w:t>
      </w:r>
      <w:bookmarkEnd w:id="7"/>
      <w:bookmarkEnd w:id="8"/>
    </w:p>
    <w:p w14:paraId="27445788" w14:textId="41961AD5" w:rsidR="00306403" w:rsidRPr="00563411" w:rsidRDefault="00344219">
      <w:pPr>
        <w:pStyle w:val="Corpsdetexte"/>
        <w:rPr>
          <w:szCs w:val="20"/>
        </w:rPr>
      </w:pPr>
      <w:r w:rsidRPr="00563411">
        <w:rPr>
          <w:szCs w:val="20"/>
        </w:rPr>
        <w:t>Coverage</w:t>
      </w:r>
      <w:r w:rsidR="00FD72EC">
        <w:rPr>
          <w:szCs w:val="20"/>
        </w:rPr>
        <w:t xml:space="preserve"> </w:t>
      </w:r>
      <w:r w:rsidR="00FD72EC" w:rsidRPr="00563411">
        <w:rPr>
          <w:szCs w:val="20"/>
        </w:rPr>
        <w:t>(-6 dB)</w:t>
      </w:r>
      <w:r w:rsidRPr="00563411">
        <w:rPr>
          <w:szCs w:val="20"/>
        </w:rPr>
        <w:t>:</w:t>
      </w:r>
    </w:p>
    <w:p w14:paraId="03DEC9E3" w14:textId="3D65CFE3" w:rsidR="00306403" w:rsidRPr="00563411" w:rsidRDefault="00344219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bookmarkStart w:id="9" w:name="_Refd19e101"/>
      <w:bookmarkStart w:id="10" w:name="_Tocd19e101"/>
      <w:r w:rsidRPr="00563411">
        <w:rPr>
          <w:rFonts w:ascii="Verdana" w:hAnsi="Verdana"/>
          <w:sz w:val="20"/>
          <w:szCs w:val="20"/>
        </w:rPr>
        <w:t>Nominal directivity: 110° axisymmetric</w:t>
      </w:r>
      <w:bookmarkEnd w:id="9"/>
      <w:bookmarkEnd w:id="10"/>
    </w:p>
    <w:p w14:paraId="14F3B5E6" w14:textId="77777777" w:rsidR="00306403" w:rsidRPr="00563411" w:rsidRDefault="00344219">
      <w:pPr>
        <w:pStyle w:val="Corpsdetexte"/>
        <w:rPr>
          <w:szCs w:val="20"/>
        </w:rPr>
      </w:pPr>
      <w:r w:rsidRPr="00563411">
        <w:rPr>
          <w:szCs w:val="20"/>
        </w:rPr>
        <w:t>Transducers:</w:t>
      </w:r>
    </w:p>
    <w:p w14:paraId="64960761" w14:textId="77777777" w:rsidR="00306403" w:rsidRPr="00563411" w:rsidRDefault="00344219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bookmarkStart w:id="11" w:name="_Refd19e115"/>
      <w:bookmarkStart w:id="12" w:name="_Tocd19e115"/>
      <w:r w:rsidRPr="00563411">
        <w:rPr>
          <w:rFonts w:ascii="Verdana" w:hAnsi="Verdana"/>
          <w:sz w:val="20"/>
          <w:szCs w:val="20"/>
        </w:rPr>
        <w:t>LF transducer: 5" cone driver</w:t>
      </w:r>
    </w:p>
    <w:p w14:paraId="6AA5F15F" w14:textId="77777777" w:rsidR="00306403" w:rsidRPr="00563411" w:rsidRDefault="00344219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HF transducer: 1" diaphragm compression driver</w:t>
      </w:r>
      <w:bookmarkEnd w:id="11"/>
      <w:bookmarkEnd w:id="12"/>
    </w:p>
    <w:p w14:paraId="7B29C13E" w14:textId="54F69FC3" w:rsidR="00306403" w:rsidRPr="00563411" w:rsidRDefault="00344219">
      <w:pPr>
        <w:pStyle w:val="Corpsdetexte"/>
        <w:rPr>
          <w:szCs w:val="20"/>
        </w:rPr>
      </w:pPr>
      <w:r w:rsidRPr="00563411">
        <w:rPr>
          <w:szCs w:val="20"/>
        </w:rPr>
        <w:t>Acoustics:</w:t>
      </w:r>
    </w:p>
    <w:p w14:paraId="0BE771C5" w14:textId="77777777" w:rsidR="00306403" w:rsidRPr="00563411" w:rsidRDefault="00344219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bookmarkStart w:id="13" w:name="_Refd19e146"/>
      <w:bookmarkStart w:id="14" w:name="_Tocd19e146"/>
      <w:r w:rsidRPr="00563411">
        <w:rPr>
          <w:rFonts w:ascii="Verdana" w:hAnsi="Verdana"/>
          <w:sz w:val="20"/>
          <w:szCs w:val="20"/>
        </w:rPr>
        <w:t>Nominal impedance: 16 Ω</w:t>
      </w:r>
    </w:p>
    <w:p w14:paraId="49044AFD" w14:textId="77777777" w:rsidR="00306403" w:rsidRPr="00563411" w:rsidRDefault="00344219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Usable bandwidth: 95 Hz - 20 kHz (-10 dB), 105 Hz - 20 kHz (-6 dB), 115 Hz - 20 kHz (-3 dB)</w:t>
      </w:r>
    </w:p>
    <w:p w14:paraId="44BD9D22" w14:textId="77777777" w:rsidR="00306403" w:rsidRPr="00563411" w:rsidRDefault="00344219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RMS power handling (Calculated using the mean impedance measured on the usable bandwidth): 66 W</w:t>
      </w:r>
    </w:p>
    <w:p w14:paraId="3941F74C" w14:textId="77777777" w:rsidR="00306403" w:rsidRPr="00563411" w:rsidRDefault="00344219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Maximum SPL: 121 dB (Peak level measured at 1 m under free field conditions using pink noise with crest factor 4)</w:t>
      </w:r>
      <w:bookmarkEnd w:id="13"/>
      <w:bookmarkEnd w:id="14"/>
    </w:p>
    <w:p w14:paraId="32B8DF33" w14:textId="77777777" w:rsidR="00306403" w:rsidRPr="00563411" w:rsidRDefault="00344219">
      <w:pPr>
        <w:pStyle w:val="Corpsdetexte"/>
        <w:rPr>
          <w:szCs w:val="20"/>
        </w:rPr>
      </w:pPr>
      <w:r w:rsidRPr="00563411">
        <w:rPr>
          <w:szCs w:val="20"/>
        </w:rPr>
        <w:t>Physical data:</w:t>
      </w:r>
    </w:p>
    <w:p w14:paraId="79577107" w14:textId="77777777" w:rsidR="00306403" w:rsidRPr="00563411" w:rsidRDefault="0034421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bookmarkStart w:id="15" w:name="_Refd19e226"/>
      <w:bookmarkStart w:id="16" w:name="_Tocd19e226"/>
      <w:r w:rsidRPr="00563411">
        <w:rPr>
          <w:rFonts w:ascii="Verdana" w:hAnsi="Verdana"/>
          <w:sz w:val="20"/>
          <w:szCs w:val="20"/>
        </w:rPr>
        <w:t>Acoustical load: bass-reflex</w:t>
      </w:r>
    </w:p>
    <w:p w14:paraId="2A982104" w14:textId="77777777" w:rsidR="00306403" w:rsidRPr="00563411" w:rsidRDefault="0034421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Cabinet: premium grade Baltic birch plywood</w:t>
      </w:r>
    </w:p>
    <w:p w14:paraId="29375984" w14:textId="77777777" w:rsidR="00306403" w:rsidRPr="00563411" w:rsidRDefault="0034421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Dimensions (W, H, D): 165 mm, 165 mm, 165 mm / 6.5 in, 6.5 in, 6.5 in</w:t>
      </w:r>
    </w:p>
    <w:p w14:paraId="4B71E63C" w14:textId="77777777" w:rsidR="00306403" w:rsidRPr="00563411" w:rsidRDefault="0034421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Weight (net): 3.5 kg / 7.7 lb</w:t>
      </w:r>
    </w:p>
    <w:p w14:paraId="6B9A57FF" w14:textId="77777777" w:rsidR="00306403" w:rsidRPr="00563411" w:rsidRDefault="0034421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Connectors: 2 × 4-point speakON</w:t>
      </w:r>
    </w:p>
    <w:p w14:paraId="1B2EC76D" w14:textId="67893C56" w:rsidR="00306403" w:rsidRPr="00563411" w:rsidRDefault="0034421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IP: IP30</w:t>
      </w:r>
      <w:r w:rsidR="0015360B">
        <w:rPr>
          <w:rFonts w:ascii="Verdana" w:hAnsi="Verdana"/>
          <w:sz w:val="20"/>
          <w:szCs w:val="20"/>
        </w:rPr>
        <w:t xml:space="preserve"> </w:t>
      </w:r>
      <w:r w:rsidR="00372EE6">
        <w:rPr>
          <w:rFonts w:ascii="Verdana" w:hAnsi="Verdana"/>
          <w:sz w:val="20"/>
          <w:szCs w:val="20"/>
        </w:rPr>
        <w:t>/</w:t>
      </w:r>
      <w:r w:rsidR="0015360B">
        <w:rPr>
          <w:rFonts w:ascii="Verdana" w:hAnsi="Verdana"/>
          <w:sz w:val="20"/>
          <w:szCs w:val="20"/>
        </w:rPr>
        <w:t xml:space="preserve"> </w:t>
      </w:r>
      <w:r w:rsidR="00372EE6">
        <w:rPr>
          <w:rFonts w:ascii="Verdana" w:hAnsi="Verdana"/>
          <w:sz w:val="20"/>
          <w:szCs w:val="20"/>
        </w:rPr>
        <w:t>IP</w:t>
      </w:r>
      <w:r w:rsidR="0048131E">
        <w:rPr>
          <w:rFonts w:ascii="Verdana" w:hAnsi="Verdana"/>
          <w:sz w:val="20"/>
          <w:szCs w:val="20"/>
        </w:rPr>
        <w:t>54</w:t>
      </w:r>
      <w:r w:rsidR="00372EE6">
        <w:rPr>
          <w:rFonts w:ascii="Verdana" w:hAnsi="Verdana"/>
          <w:sz w:val="20"/>
          <w:szCs w:val="20"/>
        </w:rPr>
        <w:t xml:space="preserve"> </w:t>
      </w:r>
      <w:r w:rsidR="009E7006">
        <w:rPr>
          <w:rFonts w:ascii="Verdana" w:hAnsi="Verdana"/>
          <w:sz w:val="20"/>
          <w:szCs w:val="20"/>
        </w:rPr>
        <w:t xml:space="preserve">with optional </w:t>
      </w:r>
      <w:r w:rsidR="003C2B2E" w:rsidRPr="003C2B2E">
        <w:rPr>
          <w:rFonts w:ascii="Verdana" w:hAnsi="Verdana"/>
          <w:sz w:val="20"/>
          <w:szCs w:val="20"/>
        </w:rPr>
        <w:t xml:space="preserve">connector sealing plate and a down-tilt angle of </w:t>
      </w:r>
      <w:r w:rsidR="0048131E">
        <w:rPr>
          <w:rFonts w:ascii="Verdana" w:hAnsi="Verdana"/>
          <w:sz w:val="20"/>
          <w:szCs w:val="20"/>
        </w:rPr>
        <w:t>20</w:t>
      </w:r>
      <w:bookmarkStart w:id="17" w:name="_GoBack"/>
      <w:bookmarkEnd w:id="17"/>
      <w:r w:rsidR="003C2B2E" w:rsidRPr="003C2B2E">
        <w:rPr>
          <w:rFonts w:ascii="Verdana" w:hAnsi="Verdana"/>
          <w:sz w:val="20"/>
          <w:szCs w:val="20"/>
        </w:rPr>
        <w:t>° and more</w:t>
      </w:r>
    </w:p>
    <w:p w14:paraId="6CA568C0" w14:textId="77777777" w:rsidR="00306403" w:rsidRPr="00563411" w:rsidRDefault="00344219" w:rsidP="006447D4">
      <w:pPr>
        <w:pStyle w:val="Listepuces"/>
        <w:numPr>
          <w:ilvl w:val="0"/>
          <w:numId w:val="4"/>
        </w:numPr>
        <w:spacing w:after="0"/>
        <w:ind w:left="714" w:hanging="357"/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Finish:</w:t>
      </w:r>
    </w:p>
    <w:p w14:paraId="20B08AE2" w14:textId="77777777" w:rsidR="00306403" w:rsidRPr="00563411" w:rsidRDefault="00344219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bookmarkStart w:id="18" w:name="_Refd19e311"/>
      <w:bookmarkStart w:id="19" w:name="_Tocd19e311"/>
      <w:r w:rsidRPr="00563411">
        <w:rPr>
          <w:rFonts w:ascii="Verdana" w:hAnsi="Verdana"/>
          <w:sz w:val="20"/>
          <w:szCs w:val="20"/>
        </w:rPr>
        <w:t>dark grey brown Pantone 426 C</w:t>
      </w:r>
    </w:p>
    <w:p w14:paraId="2FCCC0C4" w14:textId="77777777" w:rsidR="00306403" w:rsidRPr="00563411" w:rsidRDefault="00344219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pure white RAL 9010</w:t>
      </w:r>
    </w:p>
    <w:p w14:paraId="5D0BEFAD" w14:textId="77777777" w:rsidR="00306403" w:rsidRPr="00563411" w:rsidRDefault="00344219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563411">
        <w:rPr>
          <w:rFonts w:ascii="Verdana" w:hAnsi="Verdana"/>
          <w:sz w:val="20"/>
          <w:szCs w:val="20"/>
        </w:rPr>
        <w:t>custom RAL code on special order</w:t>
      </w:r>
      <w:bookmarkEnd w:id="15"/>
      <w:bookmarkEnd w:id="16"/>
      <w:bookmarkEnd w:id="18"/>
      <w:bookmarkEnd w:id="19"/>
    </w:p>
    <w:p w14:paraId="1DBC91C0" w14:textId="77777777" w:rsidR="00E43A2A" w:rsidRDefault="00E43A2A">
      <w:pPr>
        <w:pStyle w:val="Corpsdetexte"/>
        <w:rPr>
          <w:szCs w:val="20"/>
        </w:rPr>
      </w:pPr>
    </w:p>
    <w:p w14:paraId="2DF69CD6" w14:textId="2853464C" w:rsidR="00306403" w:rsidRPr="00563411" w:rsidRDefault="00344219">
      <w:pPr>
        <w:pStyle w:val="Corpsdetexte"/>
        <w:rPr>
          <w:szCs w:val="20"/>
        </w:rPr>
      </w:pPr>
      <w:r w:rsidRPr="00563411">
        <w:rPr>
          <w:szCs w:val="20"/>
        </w:rPr>
        <w:t>Product name: 5XT</w:t>
      </w:r>
    </w:p>
    <w:p w14:paraId="68EB812D" w14:textId="77777777" w:rsidR="00306403" w:rsidRPr="00563411" w:rsidRDefault="00344219">
      <w:pPr>
        <w:pStyle w:val="Corpsdetexte"/>
        <w:rPr>
          <w:szCs w:val="20"/>
        </w:rPr>
      </w:pPr>
      <w:r w:rsidRPr="00563411">
        <w:rPr>
          <w:szCs w:val="20"/>
        </w:rPr>
        <w:t>Manufacturer: L-Acoustics</w:t>
      </w:r>
    </w:p>
    <w:sectPr w:rsidR="00306403" w:rsidRPr="00563411">
      <w:headerReference w:type="default" r:id="rId8"/>
      <w:footerReference w:type="even" r:id="rId9"/>
      <w:footerReference w:type="default" r:id="rId10"/>
      <w:pgSz w:w="11900" w:h="16840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7EDD38" w14:textId="77777777" w:rsidR="00266881" w:rsidRDefault="00266881" w:rsidP="001D56CE">
      <w:r>
        <w:separator/>
      </w:r>
    </w:p>
  </w:endnote>
  <w:endnote w:type="continuationSeparator" w:id="0">
    <w:p w14:paraId="6E9360F6" w14:textId="77777777" w:rsidR="00266881" w:rsidRDefault="00266881" w:rsidP="001D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8E42C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6447D4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61965302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6447D4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5EFB6A90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99468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3C8F45E7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74BDE" w14:textId="77777777" w:rsidR="00266881" w:rsidRDefault="00266881">
      <w:r>
        <w:separator/>
      </w:r>
    </w:p>
  </w:footnote>
  <w:footnote w:type="continuationSeparator" w:id="0">
    <w:p w14:paraId="55F2FF1E" w14:textId="77777777" w:rsidR="00266881" w:rsidRDefault="002668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73ACC" w14:textId="77777777" w:rsidR="004E230A" w:rsidRDefault="0048131E">
    <w:pPr>
      <w:pStyle w:val="En-tte"/>
    </w:pPr>
    <w:r>
      <w:fldChar w:fldCharType="begin"/>
    </w:r>
    <w:r>
      <w:instrText xml:space="preserve"> TITLE  \* MERGEFORMAT </w:instrText>
    </w:r>
    <w:r>
      <w:fldChar w:fldCharType="separate"/>
    </w:r>
    <w:r w:rsidR="006447D4">
      <w:t>5XT - Short throw point source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16C56"/>
    <w:multiLevelType w:val="hybridMultilevel"/>
    <w:tmpl w:val="CBC26CB2"/>
    <w:lvl w:ilvl="0" w:tplc="602A8E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83D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B4DB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68B5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90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16A7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1A64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A040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E04A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16A5FFA"/>
    <w:multiLevelType w:val="hybridMultilevel"/>
    <w:tmpl w:val="98AC7690"/>
    <w:lvl w:ilvl="0" w:tplc="06182A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5233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047F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FAE0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4EBD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580A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EEF4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4A84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8233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126608"/>
    <w:multiLevelType w:val="hybridMultilevel"/>
    <w:tmpl w:val="3ABEE5FE"/>
    <w:lvl w:ilvl="0" w:tplc="F54032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CE8E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FEDA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16DF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908C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A4CF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0FF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248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C475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8433298"/>
    <w:multiLevelType w:val="hybridMultilevel"/>
    <w:tmpl w:val="6A5CEE02"/>
    <w:lvl w:ilvl="0" w:tplc="5E5A3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3C2D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2A34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EA63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A67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96D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A7D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AAEB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5012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CD71E6"/>
    <w:multiLevelType w:val="hybridMultilevel"/>
    <w:tmpl w:val="AF4801AA"/>
    <w:lvl w:ilvl="0" w:tplc="57C8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EE471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77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C03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E11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C4CB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BA9A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88F3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2EE5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15"/>
  </w:num>
  <w:num w:numId="4">
    <w:abstractNumId w:val="13"/>
  </w:num>
  <w:num w:numId="5">
    <w:abstractNumId w:val="21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10"/>
  </w:num>
  <w:num w:numId="17">
    <w:abstractNumId w:val="16"/>
  </w:num>
  <w:num w:numId="18">
    <w:abstractNumId w:val="22"/>
  </w:num>
  <w:num w:numId="19">
    <w:abstractNumId w:val="18"/>
  </w:num>
  <w:num w:numId="20">
    <w:abstractNumId w:val="19"/>
  </w:num>
  <w:num w:numId="21">
    <w:abstractNumId w:val="17"/>
  </w:num>
  <w:num w:numId="22">
    <w:abstractNumId w:val="12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jA2MbQwsDQxMrBQ0lEKTi0uzszPAykwqQUAKUqW8ywAAAA="/>
  </w:docVars>
  <w:rsids>
    <w:rsidRoot w:val="005043CB"/>
    <w:rsid w:val="00004E86"/>
    <w:rsid w:val="00020365"/>
    <w:rsid w:val="00071D48"/>
    <w:rsid w:val="000A1622"/>
    <w:rsid w:val="000E4F27"/>
    <w:rsid w:val="000F3AFD"/>
    <w:rsid w:val="0015360B"/>
    <w:rsid w:val="001A783C"/>
    <w:rsid w:val="001D56CE"/>
    <w:rsid w:val="00213116"/>
    <w:rsid w:val="00214588"/>
    <w:rsid w:val="00266881"/>
    <w:rsid w:val="002826D0"/>
    <w:rsid w:val="002B0DC4"/>
    <w:rsid w:val="00306403"/>
    <w:rsid w:val="00344219"/>
    <w:rsid w:val="003601B7"/>
    <w:rsid w:val="00372EE6"/>
    <w:rsid w:val="00393220"/>
    <w:rsid w:val="003C2B2E"/>
    <w:rsid w:val="00420833"/>
    <w:rsid w:val="00435FF9"/>
    <w:rsid w:val="00461E08"/>
    <w:rsid w:val="0048131E"/>
    <w:rsid w:val="004828B6"/>
    <w:rsid w:val="0049548C"/>
    <w:rsid w:val="004C7159"/>
    <w:rsid w:val="004E230A"/>
    <w:rsid w:val="005043CB"/>
    <w:rsid w:val="00524F40"/>
    <w:rsid w:val="0054583A"/>
    <w:rsid w:val="00563411"/>
    <w:rsid w:val="006447D4"/>
    <w:rsid w:val="006B50C1"/>
    <w:rsid w:val="006C689E"/>
    <w:rsid w:val="00707D1A"/>
    <w:rsid w:val="0072492D"/>
    <w:rsid w:val="0082451B"/>
    <w:rsid w:val="008A0452"/>
    <w:rsid w:val="008B0C7C"/>
    <w:rsid w:val="00902EBC"/>
    <w:rsid w:val="00926533"/>
    <w:rsid w:val="0097612B"/>
    <w:rsid w:val="00987704"/>
    <w:rsid w:val="00996D92"/>
    <w:rsid w:val="009E7006"/>
    <w:rsid w:val="00A37E8E"/>
    <w:rsid w:val="00A52311"/>
    <w:rsid w:val="00AA0255"/>
    <w:rsid w:val="00AA51F9"/>
    <w:rsid w:val="00B265AB"/>
    <w:rsid w:val="00B47F8A"/>
    <w:rsid w:val="00B8607F"/>
    <w:rsid w:val="00BF38D8"/>
    <w:rsid w:val="00C26E10"/>
    <w:rsid w:val="00CC72B1"/>
    <w:rsid w:val="00E27114"/>
    <w:rsid w:val="00E428E8"/>
    <w:rsid w:val="00E43A2A"/>
    <w:rsid w:val="00E52B04"/>
    <w:rsid w:val="00E64938"/>
    <w:rsid w:val="00E7070B"/>
    <w:rsid w:val="00EB5CA1"/>
    <w:rsid w:val="00EB5CE7"/>
    <w:rsid w:val="00F757C0"/>
    <w:rsid w:val="00F84C60"/>
    <w:rsid w:val="00FD72EC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AFB28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6447D4"/>
    <w:pPr>
      <w:keepNext/>
      <w:keepLines/>
      <w:spacing w:before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6447D4"/>
    <w:pPr>
      <w:keepNext/>
      <w:keepLines/>
      <w:spacing w:before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6447D4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6447D4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6447D4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6447D4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A52311"/>
    <w:pPr>
      <w:numPr>
        <w:numId w:val="16"/>
      </w:numPr>
      <w:spacing w:after="120"/>
      <w:ind w:left="357" w:hanging="357"/>
      <w:contextualSpacing/>
    </w:pPr>
  </w:style>
  <w:style w:type="paragraph" w:styleId="Listepuces2">
    <w:name w:val="List Bullet 2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4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7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24404FC-1AF8-4EE4-8718-701478A28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9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19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XT - Short throw point source</dc:title>
  <dc:subject/>
  <dc:creator/>
  <cp:keywords/>
  <dc:description/>
  <cp:lastModifiedBy>Germain SIMON</cp:lastModifiedBy>
  <cp:revision>13</cp:revision>
  <dcterms:created xsi:type="dcterms:W3CDTF">2020-03-27T12:04:00Z</dcterms:created>
  <dcterms:modified xsi:type="dcterms:W3CDTF">2021-03-02T15:23:00Z</dcterms:modified>
</cp:coreProperties>
</file>